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ey Boyl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yl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35 North Kennicott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boylan3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1693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1/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1/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